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48F04" w14:textId="77777777" w:rsidR="00E110EA" w:rsidRPr="00E110EA" w:rsidRDefault="00E110EA" w:rsidP="00E110EA">
      <w:pPr>
        <w:spacing w:after="112"/>
        <w:ind w:left="1"/>
        <w:jc w:val="center"/>
        <w:rPr>
          <w:rFonts w:ascii="Calibri" w:eastAsia="Calibri" w:hAnsi="Calibri" w:cs="Calibri"/>
          <w:color w:val="000000"/>
          <w:lang w:eastAsia="pl-PL"/>
        </w:rPr>
      </w:pPr>
      <w:r w:rsidRPr="00E110EA">
        <w:rPr>
          <w:rFonts w:ascii="Calibri" w:eastAsia="Calibri" w:hAnsi="Calibri" w:cs="Calibri"/>
          <w:b/>
          <w:color w:val="000000"/>
          <w:lang w:eastAsia="pl-PL"/>
        </w:rPr>
        <w:t xml:space="preserve">RAPORT OPIEKUNA STAŻU </w:t>
      </w:r>
    </w:p>
    <w:p w14:paraId="0A6F6566" w14:textId="110091C7" w:rsidR="00E110EA" w:rsidRPr="00E110EA" w:rsidRDefault="00E110EA" w:rsidP="00C81680">
      <w:pPr>
        <w:spacing w:after="25" w:line="276" w:lineRule="auto"/>
        <w:ind w:left="-5" w:hanging="10"/>
        <w:rPr>
          <w:rFonts w:ascii="Calibri" w:eastAsia="Calibri" w:hAnsi="Calibri" w:cs="Calibri"/>
          <w:color w:val="000000"/>
          <w:lang w:eastAsia="pl-PL"/>
        </w:rPr>
      </w:pP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Imię i nazwisko </w:t>
      </w:r>
      <w:r w:rsidR="175F731B" w:rsidRPr="7998C93F">
        <w:rPr>
          <w:rFonts w:ascii="Calibri" w:eastAsia="Calibri" w:hAnsi="Calibri" w:cs="Calibri"/>
          <w:color w:val="000000" w:themeColor="text1"/>
          <w:lang w:eastAsia="pl-PL"/>
        </w:rPr>
        <w:t>S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>tażysty: ….……………………………………………………..………………….……………………………………….</w:t>
      </w:r>
      <w:r w:rsidR="64546F05" w:rsidRPr="7998C93F">
        <w:rPr>
          <w:rFonts w:ascii="Calibri" w:eastAsia="Calibri" w:hAnsi="Calibri" w:cs="Calibri"/>
          <w:color w:val="000000" w:themeColor="text1"/>
          <w:lang w:eastAsia="pl-PL"/>
        </w:rPr>
        <w:t>...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 </w:t>
      </w:r>
    </w:p>
    <w:p w14:paraId="36AEBEF0" w14:textId="517D09C7" w:rsidR="00E110EA" w:rsidRPr="00E110EA" w:rsidRDefault="00E110EA" w:rsidP="16977EBA">
      <w:pPr>
        <w:spacing w:after="25" w:line="276" w:lineRule="auto"/>
        <w:ind w:left="-5" w:hanging="10"/>
        <w:rPr>
          <w:rFonts w:ascii="Calibri" w:eastAsia="Calibri" w:hAnsi="Calibri" w:cs="Calibri"/>
          <w:color w:val="000000" w:themeColor="text1"/>
          <w:lang w:eastAsia="pl-PL"/>
        </w:rPr>
      </w:pP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Imię i nazwisko </w:t>
      </w:r>
      <w:r w:rsidR="312A71C0" w:rsidRPr="7998C93F">
        <w:rPr>
          <w:rFonts w:ascii="Calibri" w:eastAsia="Calibri" w:hAnsi="Calibri" w:cs="Calibri"/>
          <w:color w:val="000000" w:themeColor="text1"/>
          <w:lang w:eastAsia="pl-PL"/>
        </w:rPr>
        <w:t>O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piekuna </w:t>
      </w:r>
      <w:r w:rsidR="00606471" w:rsidRPr="7998C93F">
        <w:rPr>
          <w:rFonts w:ascii="Calibri" w:eastAsia="Calibri" w:hAnsi="Calibri" w:cs="Calibri"/>
          <w:color w:val="000000" w:themeColor="text1"/>
          <w:lang w:eastAsia="pl-PL"/>
        </w:rPr>
        <w:t>s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>tażu: ..…………………………..…………………………………………………………….………………</w:t>
      </w:r>
      <w:r w:rsidR="401BEEC3" w:rsidRPr="7998C93F">
        <w:rPr>
          <w:rFonts w:ascii="Calibri" w:eastAsia="Calibri" w:hAnsi="Calibri" w:cs="Calibri"/>
          <w:color w:val="000000" w:themeColor="text1"/>
          <w:lang w:eastAsia="pl-PL"/>
        </w:rPr>
        <w:t>...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 Stanowisko </w:t>
      </w:r>
      <w:r w:rsidR="00606471" w:rsidRPr="7998C93F">
        <w:rPr>
          <w:rFonts w:ascii="Calibri" w:eastAsia="Calibri" w:hAnsi="Calibri" w:cs="Calibri"/>
          <w:color w:val="000000" w:themeColor="text1"/>
          <w:lang w:eastAsia="pl-PL"/>
        </w:rPr>
        <w:t>O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>piekuna stażu: …………………………………………………………………………………………………………………</w:t>
      </w:r>
      <w:r w:rsidR="09C81ECF" w:rsidRPr="7998C93F">
        <w:rPr>
          <w:rFonts w:ascii="Calibri" w:eastAsia="Calibri" w:hAnsi="Calibri" w:cs="Calibri"/>
          <w:color w:val="000000" w:themeColor="text1"/>
          <w:lang w:eastAsia="pl-PL"/>
        </w:rPr>
        <w:t>...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 Nazwa i adres </w:t>
      </w:r>
      <w:r w:rsidR="52DD725C"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Organizatora </w:t>
      </w:r>
      <w:r w:rsidR="115A9F75" w:rsidRPr="7998C93F">
        <w:rPr>
          <w:rFonts w:ascii="Calibri" w:eastAsia="Calibri" w:hAnsi="Calibri" w:cs="Calibri"/>
          <w:color w:val="000000" w:themeColor="text1"/>
          <w:lang w:eastAsia="pl-PL"/>
        </w:rPr>
        <w:t>s</w:t>
      </w:r>
      <w:r w:rsidR="52DD725C" w:rsidRPr="7998C93F">
        <w:rPr>
          <w:rFonts w:ascii="Calibri" w:eastAsia="Calibri" w:hAnsi="Calibri" w:cs="Calibri"/>
          <w:color w:val="000000" w:themeColor="text1"/>
          <w:lang w:eastAsia="pl-PL"/>
        </w:rPr>
        <w:t>tażu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: …..……………………….……………………………………………….………………….………. </w:t>
      </w:r>
    </w:p>
    <w:p w14:paraId="6E919E78" w14:textId="07FC51E5" w:rsidR="00E110EA" w:rsidRPr="00E110EA" w:rsidRDefault="00E110EA" w:rsidP="00C81680">
      <w:pPr>
        <w:spacing w:after="25" w:line="276" w:lineRule="auto"/>
        <w:ind w:left="-5" w:hanging="10"/>
        <w:rPr>
          <w:rFonts w:ascii="Calibri" w:eastAsia="Calibri" w:hAnsi="Calibri" w:cs="Calibri"/>
          <w:color w:val="000000"/>
          <w:lang w:eastAsia="pl-PL"/>
        </w:rPr>
      </w:pP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Okres stażu: od…………………….…… do …………………………….  </w:t>
      </w:r>
      <w:r w:rsidR="04194E48" w:rsidRPr="7998C93F">
        <w:rPr>
          <w:rFonts w:ascii="Calibri" w:eastAsia="Calibri" w:hAnsi="Calibri" w:cs="Calibri"/>
          <w:color w:val="000000" w:themeColor="text1"/>
          <w:lang w:eastAsia="pl-PL"/>
        </w:rPr>
        <w:t>, suma przepracowanych godzin …...............</w:t>
      </w:r>
      <w:r w:rsidR="0BF12A4A" w:rsidRPr="7998C93F">
        <w:rPr>
          <w:rFonts w:ascii="Calibri" w:eastAsia="Calibri" w:hAnsi="Calibri" w:cs="Calibri"/>
          <w:color w:val="000000" w:themeColor="text1"/>
          <w:lang w:eastAsia="pl-PL"/>
        </w:rPr>
        <w:t>...</w:t>
      </w:r>
      <w:r w:rsidR="31357E1F" w:rsidRPr="7998C93F">
        <w:rPr>
          <w:rFonts w:ascii="Calibri" w:eastAsia="Calibri" w:hAnsi="Calibri" w:cs="Calibri"/>
          <w:color w:val="000000" w:themeColor="text1"/>
          <w:lang w:eastAsia="pl-PL"/>
        </w:rPr>
        <w:t>.</w:t>
      </w:r>
      <w:r w:rsidRPr="7998C93F">
        <w:rPr>
          <w:rFonts w:ascii="Calibri" w:eastAsia="Calibri" w:hAnsi="Calibri" w:cs="Calibri"/>
          <w:color w:val="000000" w:themeColor="text1"/>
          <w:lang w:eastAsia="pl-PL"/>
        </w:rPr>
        <w:t xml:space="preserve">        </w:t>
      </w:r>
    </w:p>
    <w:p w14:paraId="63794612" w14:textId="77777777" w:rsidR="00E110EA" w:rsidRPr="00E110EA" w:rsidRDefault="00E110EA" w:rsidP="00E110EA">
      <w:pPr>
        <w:spacing w:after="0"/>
        <w:rPr>
          <w:rFonts w:ascii="Calibri" w:eastAsia="Calibri" w:hAnsi="Calibri" w:cs="Calibri"/>
          <w:color w:val="000000"/>
          <w:lang w:eastAsia="pl-PL"/>
        </w:rPr>
      </w:pPr>
      <w:r w:rsidRPr="00E110EA">
        <w:rPr>
          <w:rFonts w:ascii="Calibri" w:eastAsia="Calibri" w:hAnsi="Calibri" w:cs="Calibri"/>
          <w:color w:val="000000"/>
          <w:lang w:eastAsia="pl-PL"/>
        </w:rPr>
        <w:t xml:space="preserve">          </w:t>
      </w:r>
    </w:p>
    <w:tbl>
      <w:tblPr>
        <w:tblStyle w:val="Tabela-Siatka1"/>
        <w:tblW w:w="9616" w:type="dxa"/>
        <w:tblInd w:w="18" w:type="dxa"/>
        <w:tblCellMar>
          <w:top w:w="44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9616"/>
      </w:tblGrid>
      <w:tr w:rsidR="00E110EA" w:rsidRPr="00E110EA" w14:paraId="1EC7C660" w14:textId="77777777" w:rsidTr="00160170">
        <w:trPr>
          <w:trHeight w:val="276"/>
        </w:trPr>
        <w:tc>
          <w:tcPr>
            <w:tcW w:w="9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3E8210B5" w14:textId="77777777" w:rsidR="00E110EA" w:rsidRPr="00E110EA" w:rsidRDefault="00E110EA" w:rsidP="00E110EA">
            <w:pPr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Zakres obowiązków, zlecone zadania wykonywane w czasie stażu: </w:t>
            </w:r>
          </w:p>
        </w:tc>
      </w:tr>
      <w:tr w:rsidR="00E110EA" w:rsidRPr="00E110EA" w14:paraId="1D2941EC" w14:textId="77777777" w:rsidTr="00160170">
        <w:trPr>
          <w:trHeight w:val="2429"/>
        </w:trPr>
        <w:tc>
          <w:tcPr>
            <w:tcW w:w="9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20373" w14:textId="77777777" w:rsidR="00E110EA" w:rsidRPr="00E110EA" w:rsidRDefault="00E110EA" w:rsidP="00E110EA">
            <w:pPr>
              <w:spacing w:after="113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5B1B43EB" w14:textId="77777777" w:rsidR="00E110EA" w:rsidRPr="00E110EA" w:rsidRDefault="00E110EA" w:rsidP="00E110EA">
            <w:pPr>
              <w:spacing w:after="112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40097300" w14:textId="77777777" w:rsidR="00E110EA" w:rsidRPr="00E110EA" w:rsidRDefault="00E110EA" w:rsidP="00E110EA">
            <w:pPr>
              <w:spacing w:after="112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458D9EAB" w14:textId="77777777" w:rsidR="00E110EA" w:rsidRPr="00E110EA" w:rsidRDefault="00E110EA" w:rsidP="00E110EA">
            <w:pPr>
              <w:spacing w:after="110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650CCD87" w14:textId="77777777" w:rsidR="00E110EA" w:rsidRPr="00E110EA" w:rsidRDefault="00E110EA" w:rsidP="00E110EA">
            <w:pPr>
              <w:spacing w:after="112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373591DB" w14:textId="77777777" w:rsidR="00E110EA" w:rsidRPr="00E110EA" w:rsidRDefault="00E110EA" w:rsidP="00E110EA">
            <w:pPr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</w:tc>
      </w:tr>
      <w:tr w:rsidR="00E110EA" w:rsidRPr="00E110EA" w14:paraId="79242BC2" w14:textId="77777777" w:rsidTr="00160170">
        <w:trPr>
          <w:trHeight w:val="410"/>
        </w:trPr>
        <w:tc>
          <w:tcPr>
            <w:tcW w:w="9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52D2B986" w14:textId="678B4540" w:rsidR="00E110EA" w:rsidRPr="00E110EA" w:rsidRDefault="00E110EA" w:rsidP="00E110EA">
            <w:pPr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Opinia </w:t>
            </w:r>
            <w:r w:rsidR="00606471">
              <w:rPr>
                <w:rFonts w:ascii="Calibri" w:eastAsia="Calibri" w:hAnsi="Calibri" w:cs="Calibri"/>
                <w:color w:val="000000"/>
              </w:rPr>
              <w:t>O</w:t>
            </w:r>
            <w:r w:rsidRPr="00E110EA">
              <w:rPr>
                <w:rFonts w:ascii="Calibri" w:eastAsia="Calibri" w:hAnsi="Calibri" w:cs="Calibri"/>
                <w:color w:val="000000"/>
              </w:rPr>
              <w:t>piekuna stażysty –</w:t>
            </w:r>
            <w:r w:rsidR="00807ACC">
              <w:rPr>
                <w:rFonts w:ascii="Calibri" w:eastAsia="Calibri" w:hAnsi="Calibri" w:cs="Calibri"/>
                <w:color w:val="000000"/>
              </w:rPr>
              <w:t xml:space="preserve"> </w:t>
            </w:r>
            <w:r w:rsidRPr="00E110EA">
              <w:rPr>
                <w:rFonts w:ascii="Calibri" w:eastAsia="Calibri" w:hAnsi="Calibri" w:cs="Calibri"/>
                <w:color w:val="000000"/>
              </w:rPr>
              <w:t xml:space="preserve">ocena stażu: </w:t>
            </w:r>
          </w:p>
        </w:tc>
      </w:tr>
      <w:tr w:rsidR="00E110EA" w:rsidRPr="00E110EA" w14:paraId="47BA473A" w14:textId="77777777" w:rsidTr="00160170">
        <w:trPr>
          <w:trHeight w:val="2430"/>
        </w:trPr>
        <w:tc>
          <w:tcPr>
            <w:tcW w:w="9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FA8C2" w14:textId="77777777" w:rsidR="00E110EA" w:rsidRPr="00E110EA" w:rsidRDefault="00E110EA" w:rsidP="00E110EA">
            <w:pPr>
              <w:spacing w:after="112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1CEA2146" w14:textId="77777777" w:rsidR="00E110EA" w:rsidRPr="00E110EA" w:rsidRDefault="00E110EA" w:rsidP="00E110EA">
            <w:pPr>
              <w:spacing w:after="112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5D0B4B93" w14:textId="77777777" w:rsidR="00E110EA" w:rsidRPr="00E110EA" w:rsidRDefault="00E110EA" w:rsidP="00E110EA">
            <w:pPr>
              <w:spacing w:after="113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155F3BBE" w14:textId="77777777" w:rsidR="00E110EA" w:rsidRPr="00E110EA" w:rsidRDefault="00E110EA" w:rsidP="00E110EA">
            <w:pPr>
              <w:spacing w:after="112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0183ACBD" w14:textId="77777777" w:rsidR="00E110EA" w:rsidRPr="00E110EA" w:rsidRDefault="00E110EA" w:rsidP="00E110EA">
            <w:pPr>
              <w:spacing w:after="112"/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3386716E" w14:textId="77777777" w:rsidR="00E110EA" w:rsidRPr="00E110EA" w:rsidRDefault="00E110EA" w:rsidP="00E110EA">
            <w:pPr>
              <w:rPr>
                <w:rFonts w:ascii="Calibri" w:eastAsia="Calibri" w:hAnsi="Calibri" w:cs="Calibri"/>
                <w:color w:val="000000"/>
              </w:rPr>
            </w:pPr>
            <w:r w:rsidRPr="00E110EA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</w:tc>
      </w:tr>
    </w:tbl>
    <w:p w14:paraId="504B5F3D" w14:textId="77777777" w:rsidR="00E110EA" w:rsidRPr="00E110EA" w:rsidRDefault="00E110EA" w:rsidP="00E110EA">
      <w:pPr>
        <w:spacing w:after="256"/>
        <w:rPr>
          <w:rFonts w:ascii="Calibri" w:eastAsia="Calibri" w:hAnsi="Calibri" w:cs="Calibri"/>
          <w:color w:val="000000"/>
          <w:lang w:eastAsia="pl-PL"/>
        </w:rPr>
      </w:pPr>
      <w:r w:rsidRPr="00E110EA">
        <w:rPr>
          <w:rFonts w:ascii="Calibri" w:eastAsia="Calibri" w:hAnsi="Calibri" w:cs="Calibri"/>
          <w:color w:val="000000"/>
          <w:lang w:eastAsia="pl-PL"/>
        </w:rPr>
        <w:t xml:space="preserve"> </w:t>
      </w:r>
    </w:p>
    <w:p w14:paraId="76917D2D" w14:textId="06F14F0D" w:rsidR="00E110EA" w:rsidRPr="00E110EA" w:rsidRDefault="00E110EA" w:rsidP="00E110EA">
      <w:pPr>
        <w:spacing w:after="0" w:line="249" w:lineRule="auto"/>
        <w:ind w:left="-5" w:hanging="10"/>
        <w:rPr>
          <w:rFonts w:ascii="Calibri" w:eastAsia="Calibri" w:hAnsi="Calibri" w:cs="Calibri"/>
          <w:color w:val="000000"/>
          <w:lang w:eastAsia="pl-PL"/>
        </w:rPr>
      </w:pPr>
      <w:r w:rsidRPr="16977EBA">
        <w:rPr>
          <w:rFonts w:ascii="Calibri" w:eastAsia="Calibri" w:hAnsi="Calibri" w:cs="Calibri"/>
          <w:color w:val="000000" w:themeColor="text1"/>
          <w:lang w:eastAsia="pl-PL"/>
        </w:rPr>
        <w:t xml:space="preserve">Potwierdzam/ nie potwierdzam*, że stażysta </w:t>
      </w:r>
      <w:r w:rsidR="2DCFB285" w:rsidRPr="16977EBA">
        <w:rPr>
          <w:rFonts w:ascii="Calibri" w:eastAsia="Calibri" w:hAnsi="Calibri" w:cs="Calibri"/>
          <w:color w:val="000000" w:themeColor="text1"/>
          <w:lang w:eastAsia="pl-PL"/>
        </w:rPr>
        <w:t xml:space="preserve">w pełni </w:t>
      </w:r>
      <w:r w:rsidRPr="16977EBA">
        <w:rPr>
          <w:rFonts w:ascii="Calibri" w:eastAsia="Calibri" w:hAnsi="Calibri" w:cs="Calibri"/>
          <w:color w:val="000000" w:themeColor="text1"/>
          <w:lang w:eastAsia="pl-PL"/>
        </w:rPr>
        <w:t xml:space="preserve">nabył wiedzę, umiejętności społeczne </w:t>
      </w:r>
      <w:r w:rsidR="5E151EEE" w:rsidRPr="16977EBA">
        <w:rPr>
          <w:rFonts w:ascii="Calibri" w:eastAsia="Calibri" w:hAnsi="Calibri" w:cs="Calibri"/>
          <w:color w:val="000000" w:themeColor="text1"/>
          <w:lang w:eastAsia="pl-PL"/>
        </w:rPr>
        <w:t>i</w:t>
      </w:r>
      <w:r w:rsidRPr="16977EBA">
        <w:rPr>
          <w:rFonts w:ascii="Calibri" w:eastAsia="Calibri" w:hAnsi="Calibri" w:cs="Calibri"/>
          <w:color w:val="000000" w:themeColor="text1"/>
          <w:lang w:eastAsia="pl-PL"/>
        </w:rPr>
        <w:t xml:space="preserve"> kompetencje określone w Zindywidualizowanym Programie Stażu. </w:t>
      </w:r>
    </w:p>
    <w:p w14:paraId="467C1544" w14:textId="77777777" w:rsidR="00E110EA" w:rsidRPr="00E110EA" w:rsidRDefault="00E110EA" w:rsidP="00E110EA">
      <w:pPr>
        <w:spacing w:after="0"/>
        <w:rPr>
          <w:rFonts w:ascii="Calibri" w:eastAsia="Calibri" w:hAnsi="Calibri" w:cs="Calibri"/>
          <w:color w:val="000000"/>
          <w:lang w:eastAsia="pl-PL"/>
        </w:rPr>
      </w:pPr>
      <w:r w:rsidRPr="00E110EA">
        <w:rPr>
          <w:rFonts w:ascii="Calibri" w:eastAsia="Calibri" w:hAnsi="Calibri" w:cs="Calibri"/>
          <w:color w:val="000000"/>
          <w:lang w:eastAsia="pl-PL"/>
        </w:rPr>
        <w:t xml:space="preserve"> </w:t>
      </w:r>
    </w:p>
    <w:p w14:paraId="2148BD87" w14:textId="44ECFB52" w:rsidR="00E110EA" w:rsidRPr="00E110EA" w:rsidRDefault="00E110EA" w:rsidP="00E110EA">
      <w:pPr>
        <w:spacing w:after="112"/>
        <w:rPr>
          <w:rFonts w:ascii="Calibri" w:eastAsia="Calibri" w:hAnsi="Calibri" w:cs="Calibri"/>
          <w:color w:val="000000"/>
          <w:lang w:eastAsia="pl-PL"/>
        </w:rPr>
      </w:pPr>
      <w:r w:rsidRPr="7998C93F">
        <w:rPr>
          <w:rFonts w:ascii="Calibri" w:eastAsia="Calibri" w:hAnsi="Calibri" w:cs="Calibri"/>
          <w:b/>
          <w:bCs/>
          <w:color w:val="000000" w:themeColor="text1"/>
          <w:lang w:eastAsia="pl-PL"/>
        </w:rPr>
        <w:t xml:space="preserve">Ogólna ocena pracy </w:t>
      </w:r>
      <w:r w:rsidR="7F18C029" w:rsidRPr="7998C93F">
        <w:rPr>
          <w:rFonts w:ascii="Calibri" w:eastAsia="Calibri" w:hAnsi="Calibri" w:cs="Calibri"/>
          <w:b/>
          <w:bCs/>
          <w:color w:val="000000" w:themeColor="text1"/>
          <w:lang w:eastAsia="pl-PL"/>
        </w:rPr>
        <w:t>S</w:t>
      </w:r>
      <w:r w:rsidRPr="7998C93F">
        <w:rPr>
          <w:rFonts w:ascii="Calibri" w:eastAsia="Calibri" w:hAnsi="Calibri" w:cs="Calibri"/>
          <w:b/>
          <w:bCs/>
          <w:color w:val="000000" w:themeColor="text1"/>
          <w:lang w:eastAsia="pl-PL"/>
        </w:rPr>
        <w:t>tażysty: staż zaliczony/niezaliczony*</w:t>
      </w:r>
      <w:r w:rsidRPr="7998C93F">
        <w:rPr>
          <w:rFonts w:ascii="Calibri" w:eastAsia="Calibri" w:hAnsi="Calibri" w:cs="Calibri"/>
          <w:b/>
          <w:bCs/>
          <w:i/>
          <w:iCs/>
          <w:color w:val="000000" w:themeColor="text1"/>
          <w:lang w:eastAsia="pl-PL"/>
        </w:rPr>
        <w:t xml:space="preserve"> </w:t>
      </w:r>
    </w:p>
    <w:p w14:paraId="344121C5" w14:textId="7889DED8" w:rsidR="00E110EA" w:rsidRPr="00E110EA" w:rsidRDefault="00E110EA" w:rsidP="3CFF5033">
      <w:pPr>
        <w:spacing w:after="0"/>
        <w:ind w:left="2306"/>
        <w:jc w:val="center"/>
        <w:rPr>
          <w:rFonts w:ascii="Calibri" w:eastAsia="Calibri" w:hAnsi="Calibri" w:cs="Calibri"/>
          <w:color w:val="000000"/>
          <w:lang w:eastAsia="pl-PL"/>
        </w:rPr>
      </w:pPr>
      <w:r w:rsidRPr="3CFF5033">
        <w:rPr>
          <w:rFonts w:ascii="Calibri" w:eastAsia="Calibri" w:hAnsi="Calibri" w:cs="Calibri"/>
          <w:color w:val="000000" w:themeColor="text1"/>
          <w:lang w:eastAsia="pl-PL"/>
        </w:rPr>
        <w:t xml:space="preserve"> </w:t>
      </w:r>
      <w:r w:rsidR="7FAA0533" w:rsidRPr="3CFF5033">
        <w:rPr>
          <w:rFonts w:ascii="Calibri" w:eastAsia="Calibri" w:hAnsi="Calibri" w:cs="Calibri"/>
          <w:color w:val="000000" w:themeColor="text1"/>
          <w:lang w:eastAsia="pl-PL"/>
        </w:rPr>
        <w:t xml:space="preserve">                                </w:t>
      </w:r>
      <w:r w:rsidRPr="3CFF5033">
        <w:rPr>
          <w:rFonts w:ascii="Calibri" w:eastAsia="Calibri" w:hAnsi="Calibri" w:cs="Calibri"/>
          <w:color w:val="000000" w:themeColor="text1"/>
          <w:lang w:eastAsia="pl-PL"/>
        </w:rPr>
        <w:t xml:space="preserve">.………………..……………………………………… </w:t>
      </w:r>
    </w:p>
    <w:p w14:paraId="41B95E0E" w14:textId="77C24196" w:rsidR="00E110EA" w:rsidRPr="00160170" w:rsidRDefault="00E110EA" w:rsidP="00160170">
      <w:pPr>
        <w:tabs>
          <w:tab w:val="center" w:pos="708"/>
          <w:tab w:val="center" w:pos="1416"/>
          <w:tab w:val="center" w:pos="2124"/>
          <w:tab w:val="center" w:pos="2833"/>
          <w:tab w:val="center" w:pos="3541"/>
          <w:tab w:val="center" w:pos="4249"/>
          <w:tab w:val="center" w:pos="4957"/>
          <w:tab w:val="center" w:pos="6804"/>
        </w:tabs>
        <w:spacing w:after="0"/>
        <w:rPr>
          <w:rFonts w:ascii="Calibri" w:eastAsia="Calibri" w:hAnsi="Calibri" w:cs="Calibri"/>
          <w:color w:val="000000"/>
          <w:vertAlign w:val="superscript"/>
          <w:lang w:eastAsia="pl-PL"/>
        </w:rPr>
      </w:pP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    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>
        <w:tab/>
      </w: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 </w:t>
      </w:r>
      <w:r w:rsidRPr="3CFF5033">
        <w:rPr>
          <w:rFonts w:ascii="Calibri" w:eastAsia="Calibri" w:hAnsi="Calibri" w:cs="Calibri"/>
          <w:i/>
          <w:iCs/>
          <w:color w:val="000000" w:themeColor="text1"/>
          <w:sz w:val="28"/>
          <w:szCs w:val="28"/>
          <w:vertAlign w:val="superscript"/>
          <w:lang w:eastAsia="pl-PL"/>
        </w:rPr>
        <w:t>Data i podpis Opiekuna</w:t>
      </w:r>
      <w:r w:rsidR="00606471">
        <w:rPr>
          <w:rFonts w:ascii="Calibri" w:eastAsia="Calibri" w:hAnsi="Calibri" w:cs="Calibri"/>
          <w:i/>
          <w:iCs/>
          <w:color w:val="000000" w:themeColor="text1"/>
          <w:sz w:val="28"/>
          <w:szCs w:val="28"/>
          <w:vertAlign w:val="superscript"/>
          <w:lang w:eastAsia="pl-PL"/>
        </w:rPr>
        <w:t xml:space="preserve"> s</w:t>
      </w:r>
      <w:r w:rsidR="3B6CDCBE" w:rsidRPr="3CFF5033">
        <w:rPr>
          <w:rFonts w:ascii="Calibri" w:eastAsia="Calibri" w:hAnsi="Calibri" w:cs="Calibri"/>
          <w:i/>
          <w:iCs/>
          <w:color w:val="000000" w:themeColor="text1"/>
          <w:sz w:val="28"/>
          <w:szCs w:val="28"/>
          <w:vertAlign w:val="superscript"/>
          <w:lang w:eastAsia="pl-PL"/>
        </w:rPr>
        <w:t xml:space="preserve">tażu </w:t>
      </w:r>
      <w:r w:rsidRPr="3CFF5033">
        <w:rPr>
          <w:rFonts w:ascii="Calibri" w:eastAsia="Calibri" w:hAnsi="Calibri" w:cs="Calibri"/>
          <w:i/>
          <w:iCs/>
          <w:color w:val="000000" w:themeColor="text1"/>
          <w:sz w:val="28"/>
          <w:szCs w:val="28"/>
          <w:vertAlign w:val="superscript"/>
          <w:lang w:eastAsia="pl-PL"/>
        </w:rPr>
        <w:t xml:space="preserve"> </w:t>
      </w:r>
    </w:p>
    <w:p w14:paraId="7F5A109B" w14:textId="77777777" w:rsidR="00E110EA" w:rsidRPr="00E110EA" w:rsidRDefault="00E110EA" w:rsidP="00E110EA">
      <w:pPr>
        <w:spacing w:after="0"/>
        <w:rPr>
          <w:rFonts w:ascii="Calibri" w:eastAsia="Calibri" w:hAnsi="Calibri" w:cs="Calibri"/>
          <w:color w:val="000000"/>
          <w:lang w:eastAsia="pl-PL"/>
        </w:rPr>
      </w:pPr>
      <w:r w:rsidRPr="00E110EA">
        <w:rPr>
          <w:rFonts w:ascii="Calibri" w:eastAsia="Calibri" w:hAnsi="Calibri" w:cs="Calibri"/>
          <w:i/>
          <w:color w:val="000000"/>
          <w:lang w:eastAsia="pl-PL"/>
        </w:rPr>
        <w:t xml:space="preserve"> </w:t>
      </w:r>
    </w:p>
    <w:p w14:paraId="3D3BFC20" w14:textId="77777777" w:rsidR="00E110EA" w:rsidRDefault="00E110EA" w:rsidP="00E110EA">
      <w:pPr>
        <w:spacing w:after="0"/>
        <w:rPr>
          <w:rFonts w:ascii="Calibri" w:eastAsia="Calibri" w:hAnsi="Calibri" w:cs="Calibri"/>
          <w:color w:val="000000"/>
          <w:lang w:eastAsia="pl-PL"/>
        </w:rPr>
      </w:pPr>
      <w:r w:rsidRPr="00E110EA">
        <w:rPr>
          <w:rFonts w:ascii="Calibri" w:eastAsia="Calibri" w:hAnsi="Calibri" w:cs="Calibri"/>
          <w:i/>
          <w:color w:val="000000"/>
          <w:lang w:eastAsia="pl-PL"/>
        </w:rPr>
        <w:t xml:space="preserve">……………………………….. </w:t>
      </w:r>
    </w:p>
    <w:p w14:paraId="41442E2B" w14:textId="5272656F" w:rsidR="00E110EA" w:rsidRDefault="00E110EA" w:rsidP="00E110EA">
      <w:pPr>
        <w:spacing w:after="0"/>
        <w:rPr>
          <w:rFonts w:ascii="Calibri" w:eastAsia="Calibri" w:hAnsi="Calibri" w:cs="Calibri"/>
          <w:i/>
          <w:iCs/>
          <w:color w:val="000000" w:themeColor="text1"/>
          <w:lang w:eastAsia="pl-PL"/>
        </w:rPr>
      </w:pPr>
      <w:r w:rsidRPr="3CFF5033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Pieczęć </w:t>
      </w:r>
      <w:r w:rsidR="41FBC220" w:rsidRPr="002B1ACD">
        <w:rPr>
          <w:rFonts w:ascii="Calibri" w:eastAsia="Calibri" w:hAnsi="Calibri" w:cs="Calibri"/>
          <w:i/>
          <w:iCs/>
          <w:color w:val="000000" w:themeColor="text1"/>
          <w:lang w:eastAsia="pl-PL"/>
        </w:rPr>
        <w:t xml:space="preserve">Organizatora </w:t>
      </w:r>
      <w:r w:rsidR="001C3D0F" w:rsidRPr="002B1ACD">
        <w:rPr>
          <w:rFonts w:ascii="Calibri" w:eastAsia="Calibri" w:hAnsi="Calibri" w:cs="Calibri"/>
          <w:i/>
          <w:iCs/>
          <w:color w:val="000000" w:themeColor="text1"/>
          <w:lang w:eastAsia="pl-PL"/>
        </w:rPr>
        <w:t>s</w:t>
      </w:r>
      <w:r w:rsidR="41FBC220" w:rsidRPr="002B1ACD">
        <w:rPr>
          <w:rFonts w:ascii="Calibri" w:eastAsia="Calibri" w:hAnsi="Calibri" w:cs="Calibri"/>
          <w:i/>
          <w:iCs/>
          <w:color w:val="000000" w:themeColor="text1"/>
          <w:lang w:eastAsia="pl-PL"/>
        </w:rPr>
        <w:t>tażu</w:t>
      </w:r>
    </w:p>
    <w:p w14:paraId="65D1FC69" w14:textId="77777777" w:rsidR="00807ACC" w:rsidRDefault="00807ACC" w:rsidP="00E110EA">
      <w:pPr>
        <w:spacing w:after="0"/>
        <w:rPr>
          <w:rFonts w:ascii="Calibri" w:eastAsia="Calibri" w:hAnsi="Calibri" w:cs="Calibri"/>
          <w:i/>
          <w:iCs/>
          <w:color w:val="000000" w:themeColor="text1"/>
          <w:lang w:eastAsia="pl-PL"/>
        </w:rPr>
      </w:pPr>
    </w:p>
    <w:p w14:paraId="77F9515C" w14:textId="77777777" w:rsidR="00807ACC" w:rsidRPr="00E110EA" w:rsidRDefault="00807ACC" w:rsidP="00E110EA">
      <w:pPr>
        <w:spacing w:after="0"/>
        <w:rPr>
          <w:rFonts w:ascii="Calibri" w:eastAsia="Calibri" w:hAnsi="Calibri" w:cs="Calibri"/>
          <w:color w:val="000000"/>
          <w:lang w:eastAsia="pl-PL"/>
        </w:rPr>
      </w:pPr>
    </w:p>
    <w:p w14:paraId="6FABF997" w14:textId="77777777" w:rsidR="002A737C" w:rsidRPr="00E110EA" w:rsidRDefault="00E110EA" w:rsidP="00E110EA">
      <w:pPr>
        <w:spacing w:after="1289"/>
        <w:rPr>
          <w:rFonts w:ascii="Calibri" w:eastAsia="Calibri" w:hAnsi="Calibri" w:cs="Calibri"/>
          <w:color w:val="000000"/>
          <w:lang w:eastAsia="pl-PL"/>
        </w:rPr>
      </w:pPr>
      <w:r w:rsidRPr="00E110EA">
        <w:rPr>
          <w:rFonts w:ascii="Calibri" w:eastAsia="Calibri" w:hAnsi="Calibri" w:cs="Calibri"/>
          <w:i/>
          <w:color w:val="000000"/>
          <w:sz w:val="18"/>
          <w:lang w:eastAsia="pl-PL"/>
        </w:rPr>
        <w:t xml:space="preserve">*niepotrzebne skreślić </w:t>
      </w:r>
    </w:p>
    <w:sectPr w:rsidR="002A737C" w:rsidRPr="00E110EA" w:rsidSect="00160170">
      <w:headerReference w:type="default" r:id="rId9"/>
      <w:pgSz w:w="11906" w:h="16838"/>
      <w:pgMar w:top="1276" w:right="849" w:bottom="993" w:left="1417" w:header="426" w:footer="5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E1541" w14:textId="77777777" w:rsidR="0049284B" w:rsidRDefault="0049284B" w:rsidP="00151621">
      <w:pPr>
        <w:spacing w:after="0" w:line="240" w:lineRule="auto"/>
      </w:pPr>
      <w:r>
        <w:separator/>
      </w:r>
    </w:p>
  </w:endnote>
  <w:endnote w:type="continuationSeparator" w:id="0">
    <w:p w14:paraId="3C30961A" w14:textId="77777777" w:rsidR="0049284B" w:rsidRDefault="0049284B" w:rsidP="00151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A12BA" w14:textId="77777777" w:rsidR="0049284B" w:rsidRDefault="0049284B" w:rsidP="00151621">
      <w:pPr>
        <w:spacing w:after="0" w:line="240" w:lineRule="auto"/>
      </w:pPr>
      <w:r>
        <w:separator/>
      </w:r>
    </w:p>
  </w:footnote>
  <w:footnote w:type="continuationSeparator" w:id="0">
    <w:p w14:paraId="2F71D668" w14:textId="77777777" w:rsidR="0049284B" w:rsidRDefault="0049284B" w:rsidP="00151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3EA4C" w14:textId="77777777" w:rsidR="00160170" w:rsidRPr="0012672F" w:rsidRDefault="00160170" w:rsidP="00160170">
    <w:pPr>
      <w:rPr>
        <w:rFonts w:ascii="Calibri" w:hAnsi="Calibri" w:cs="Tahoma"/>
      </w:rPr>
    </w:pPr>
    <w:r w:rsidRPr="00A220C9">
      <w:rPr>
        <w:rFonts w:cs="Calibri"/>
        <w:noProof/>
        <w:lang w:eastAsia="pl-PL"/>
      </w:rPr>
      <w:drawing>
        <wp:inline distT="0" distB="0" distL="0" distR="0" wp14:anchorId="479ABCB5" wp14:editId="16464EF6">
          <wp:extent cx="6219825" cy="781050"/>
          <wp:effectExtent l="0" t="0" r="9525" b="0"/>
          <wp:docPr id="49" name="Obraz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982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526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276"/>
      <w:gridCol w:w="1276"/>
      <w:gridCol w:w="6974"/>
    </w:tblGrid>
    <w:tr w:rsidR="004742C0" w:rsidRPr="00CD315A" w14:paraId="5D33DFEA" w14:textId="77777777" w:rsidTr="00F27771">
      <w:trPr>
        <w:trHeight w:hRule="exact" w:val="335"/>
      </w:trPr>
      <w:tc>
        <w:tcPr>
          <w:tcW w:w="1276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4662D60C" w14:textId="77777777" w:rsidR="004742C0" w:rsidRPr="00CD315A" w:rsidRDefault="004742C0" w:rsidP="004742C0">
          <w:pPr>
            <w:rPr>
              <w:rFonts w:ascii="Tahoma" w:hAnsi="Tahoma" w:cs="Tahoma"/>
              <w:i/>
              <w:sz w:val="16"/>
              <w:szCs w:val="16"/>
            </w:rPr>
          </w:pPr>
          <w:r>
            <w:rPr>
              <w:rFonts w:ascii="Tahoma" w:hAnsi="Tahoma" w:cs="Tahoma"/>
              <w:i/>
              <w:noProof/>
              <w:sz w:val="16"/>
              <w:szCs w:val="16"/>
            </w:rPr>
            <w:drawing>
              <wp:anchor distT="0" distB="0" distL="114300" distR="114300" simplePos="0" relativeHeight="251659264" behindDoc="0" locked="0" layoutInCell="1" allowOverlap="1" wp14:anchorId="2A735B3C" wp14:editId="267FCF7C">
                <wp:simplePos x="0" y="0"/>
                <wp:positionH relativeFrom="column">
                  <wp:posOffset>-3810</wp:posOffset>
                </wp:positionH>
                <wp:positionV relativeFrom="paragraph">
                  <wp:posOffset>-2540</wp:posOffset>
                </wp:positionV>
                <wp:extent cx="666750" cy="666750"/>
                <wp:effectExtent l="0" t="0" r="0" b="0"/>
                <wp:wrapNone/>
                <wp:docPr id="2" name="Obraz 2" descr="Obraz zawierający symbol, design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braz 2" descr="Obraz zawierający symbol, design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8BA6432" w14:textId="77777777" w:rsidR="004742C0" w:rsidRPr="007F702D" w:rsidRDefault="004742C0" w:rsidP="004742C0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7F702D">
            <w:rPr>
              <w:rFonts w:ascii="Tahoma" w:hAnsi="Tahoma" w:cs="Tahoma"/>
              <w:sz w:val="18"/>
              <w:szCs w:val="18"/>
            </w:rPr>
            <w:t>Nr projektu</w:t>
          </w:r>
        </w:p>
      </w:tc>
      <w:tc>
        <w:tcPr>
          <w:tcW w:w="697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1A2CA34" w14:textId="77777777" w:rsidR="004742C0" w:rsidRPr="00CD315A" w:rsidRDefault="004742C0" w:rsidP="004742C0">
          <w:pPr>
            <w:spacing w:before="60" w:after="60" w:line="240" w:lineRule="auto"/>
            <w:rPr>
              <w:rFonts w:ascii="Tahoma" w:hAnsi="Tahoma" w:cs="Tahoma"/>
              <w:sz w:val="20"/>
              <w:szCs w:val="20"/>
            </w:rPr>
          </w:pPr>
          <w:r w:rsidRPr="00CD315A">
            <w:rPr>
              <w:rFonts w:ascii="Calibri Light" w:hAnsi="Calibri Light" w:cs="Calibri Light"/>
              <w:b/>
              <w:bCs/>
              <w:sz w:val="20"/>
              <w:szCs w:val="20"/>
            </w:rPr>
            <w:t>POWR.03.05.00-00-z083/17</w:t>
          </w:r>
        </w:p>
      </w:tc>
    </w:tr>
    <w:tr w:rsidR="004742C0" w:rsidRPr="00CD315A" w14:paraId="62048A92" w14:textId="77777777" w:rsidTr="00F27771">
      <w:trPr>
        <w:trHeight w:hRule="exact" w:val="566"/>
      </w:trPr>
      <w:tc>
        <w:tcPr>
          <w:tcW w:w="1276" w:type="dxa"/>
          <w:vMerge/>
          <w:tcBorders>
            <w:left w:val="single" w:sz="4" w:space="0" w:color="auto"/>
            <w:right w:val="single" w:sz="4" w:space="0" w:color="auto"/>
          </w:tcBorders>
        </w:tcPr>
        <w:p w14:paraId="2A220899" w14:textId="77777777" w:rsidR="004742C0" w:rsidRPr="00CD315A" w:rsidRDefault="004742C0" w:rsidP="004742C0">
          <w:pPr>
            <w:rPr>
              <w:rFonts w:ascii="Tahoma" w:hAnsi="Tahoma" w:cs="Tahoma"/>
              <w:i/>
              <w:sz w:val="16"/>
              <w:szCs w:val="16"/>
            </w:rPr>
          </w:pP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6B0ACCC" w14:textId="77777777" w:rsidR="004742C0" w:rsidRPr="007F702D" w:rsidRDefault="004742C0" w:rsidP="004742C0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7F702D">
            <w:rPr>
              <w:rFonts w:ascii="Tahoma" w:hAnsi="Tahoma" w:cs="Tahoma"/>
              <w:sz w:val="18"/>
              <w:szCs w:val="18"/>
            </w:rPr>
            <w:t>Tytuł projektu</w:t>
          </w:r>
        </w:p>
      </w:tc>
      <w:tc>
        <w:tcPr>
          <w:tcW w:w="697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2E1F86E" w14:textId="77777777" w:rsidR="004742C0" w:rsidRPr="00CD315A" w:rsidRDefault="004742C0" w:rsidP="004742C0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CD315A">
            <w:rPr>
              <w:rFonts w:ascii="Calibri Light" w:hAnsi="Calibri Light" w:cs="Calibri Light"/>
              <w:b/>
              <w:sz w:val="18"/>
              <w:szCs w:val="18"/>
            </w:rPr>
            <w:t>NOWOCZESNA I EFEKTYWNA UCZELNIA - kompleksowy rozwój innowacyjnego kształcenia studentów Uniwersytetu Technologiczno-Przyrodniczego i efektywnego zarządzania uczelnią</w:t>
          </w:r>
        </w:p>
      </w:tc>
    </w:tr>
    <w:tr w:rsidR="004742C0" w:rsidRPr="00CD315A" w14:paraId="3ACECBF5" w14:textId="77777777" w:rsidTr="00F27771">
      <w:trPr>
        <w:trHeight w:hRule="exact" w:val="390"/>
      </w:trPr>
      <w:tc>
        <w:tcPr>
          <w:tcW w:w="1276" w:type="dxa"/>
          <w:vMerge/>
          <w:tcBorders>
            <w:left w:val="single" w:sz="4" w:space="0" w:color="auto"/>
            <w:right w:val="single" w:sz="4" w:space="0" w:color="auto"/>
          </w:tcBorders>
        </w:tcPr>
        <w:p w14:paraId="6344F18E" w14:textId="77777777" w:rsidR="004742C0" w:rsidRPr="00CD315A" w:rsidRDefault="004742C0" w:rsidP="004742C0">
          <w:pPr>
            <w:rPr>
              <w:rFonts w:ascii="Tahoma" w:hAnsi="Tahoma" w:cs="Tahoma"/>
              <w:i/>
              <w:sz w:val="16"/>
              <w:szCs w:val="16"/>
            </w:rPr>
          </w:pP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6F3D1B7" w14:textId="77777777" w:rsidR="004742C0" w:rsidRPr="007F702D" w:rsidRDefault="004742C0" w:rsidP="004742C0">
          <w:pPr>
            <w:spacing w:before="60" w:after="60" w:line="240" w:lineRule="auto"/>
            <w:rPr>
              <w:rFonts w:ascii="Tahoma" w:hAnsi="Tahoma" w:cs="Tahoma"/>
              <w:sz w:val="18"/>
              <w:szCs w:val="18"/>
            </w:rPr>
          </w:pPr>
          <w:r w:rsidRPr="007F702D">
            <w:rPr>
              <w:rFonts w:ascii="Tahoma" w:hAnsi="Tahoma" w:cs="Tahoma"/>
              <w:sz w:val="18"/>
              <w:szCs w:val="18"/>
            </w:rPr>
            <w:t>Beneficjent:</w:t>
          </w:r>
        </w:p>
      </w:tc>
      <w:tc>
        <w:tcPr>
          <w:tcW w:w="697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2C1405C" w14:textId="77777777" w:rsidR="004742C0" w:rsidRPr="007F702D" w:rsidRDefault="004742C0" w:rsidP="004742C0">
          <w:pPr>
            <w:pStyle w:val="Tekstpodstawowy"/>
            <w:rPr>
              <w:rFonts w:ascii="Calibri Light" w:hAnsi="Calibri Light" w:cs="Calibri Light"/>
              <w:b/>
              <w:sz w:val="20"/>
              <w:szCs w:val="20"/>
            </w:rPr>
          </w:pPr>
          <w:r>
            <w:rPr>
              <w:rFonts w:ascii="Calibri Light" w:hAnsi="Calibri Light" w:cs="Calibri Light"/>
              <w:b/>
              <w:sz w:val="20"/>
              <w:szCs w:val="20"/>
            </w:rPr>
            <w:t>Politechnika Bydgoska</w:t>
          </w:r>
          <w:r w:rsidRPr="007F702D">
            <w:rPr>
              <w:rFonts w:ascii="Calibri Light" w:hAnsi="Calibri Light" w:cs="Calibri Light"/>
              <w:b/>
              <w:sz w:val="20"/>
              <w:szCs w:val="20"/>
            </w:rPr>
            <w:t xml:space="preserve"> im. J</w:t>
          </w:r>
          <w:r>
            <w:rPr>
              <w:rFonts w:ascii="Calibri Light" w:hAnsi="Calibri Light" w:cs="Calibri Light"/>
              <w:b/>
              <w:sz w:val="20"/>
              <w:szCs w:val="20"/>
            </w:rPr>
            <w:t>ana i</w:t>
          </w:r>
          <w:r w:rsidRPr="007F702D">
            <w:rPr>
              <w:rFonts w:ascii="Calibri Light" w:hAnsi="Calibri Light" w:cs="Calibri Light"/>
              <w:b/>
              <w:sz w:val="20"/>
              <w:szCs w:val="20"/>
            </w:rPr>
            <w:t xml:space="preserve"> J</w:t>
          </w:r>
          <w:r>
            <w:rPr>
              <w:rFonts w:ascii="Calibri Light" w:hAnsi="Calibri Light" w:cs="Calibri Light"/>
              <w:b/>
              <w:sz w:val="20"/>
              <w:szCs w:val="20"/>
            </w:rPr>
            <w:t>ędrzeja</w:t>
          </w:r>
          <w:r w:rsidRPr="007F702D">
            <w:rPr>
              <w:rFonts w:ascii="Calibri Light" w:hAnsi="Calibri Light" w:cs="Calibri Light"/>
              <w:b/>
              <w:sz w:val="20"/>
              <w:szCs w:val="20"/>
            </w:rPr>
            <w:t xml:space="preserve"> Śniadeckich</w:t>
          </w:r>
        </w:p>
      </w:tc>
    </w:tr>
  </w:tbl>
  <w:p w14:paraId="1F8A436F" w14:textId="77777777" w:rsidR="00151621" w:rsidRPr="00160170" w:rsidRDefault="00151621" w:rsidP="00160170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LcwMTc0NjAxtjBR0lEKTi0uzszPAykwrAUAAl0eDywAAAA="/>
  </w:docVars>
  <w:rsids>
    <w:rsidRoot w:val="00151621"/>
    <w:rsid w:val="00004C4D"/>
    <w:rsid w:val="00010C8E"/>
    <w:rsid w:val="00015275"/>
    <w:rsid w:val="0001591E"/>
    <w:rsid w:val="00025348"/>
    <w:rsid w:val="00036CD4"/>
    <w:rsid w:val="00041764"/>
    <w:rsid w:val="0004460A"/>
    <w:rsid w:val="00047C43"/>
    <w:rsid w:val="0005157A"/>
    <w:rsid w:val="0005592F"/>
    <w:rsid w:val="00070399"/>
    <w:rsid w:val="00070F1E"/>
    <w:rsid w:val="00073658"/>
    <w:rsid w:val="0008146E"/>
    <w:rsid w:val="00086C13"/>
    <w:rsid w:val="00090247"/>
    <w:rsid w:val="000940E7"/>
    <w:rsid w:val="000A02E9"/>
    <w:rsid w:val="000A0451"/>
    <w:rsid w:val="000A1A6D"/>
    <w:rsid w:val="000A26E8"/>
    <w:rsid w:val="000A4031"/>
    <w:rsid w:val="000A424F"/>
    <w:rsid w:val="000A4920"/>
    <w:rsid w:val="000B2717"/>
    <w:rsid w:val="000B3277"/>
    <w:rsid w:val="000B7BAC"/>
    <w:rsid w:val="000D5B97"/>
    <w:rsid w:val="000D631E"/>
    <w:rsid w:val="000E2CFF"/>
    <w:rsid w:val="000E37B1"/>
    <w:rsid w:val="000F2DEC"/>
    <w:rsid w:val="000F3CEB"/>
    <w:rsid w:val="001046E5"/>
    <w:rsid w:val="00112CFD"/>
    <w:rsid w:val="00114E0D"/>
    <w:rsid w:val="0011513E"/>
    <w:rsid w:val="00115D4F"/>
    <w:rsid w:val="001230F3"/>
    <w:rsid w:val="001259D7"/>
    <w:rsid w:val="00133141"/>
    <w:rsid w:val="00143862"/>
    <w:rsid w:val="001438D3"/>
    <w:rsid w:val="00146BF8"/>
    <w:rsid w:val="00151621"/>
    <w:rsid w:val="001525F6"/>
    <w:rsid w:val="00155C16"/>
    <w:rsid w:val="00156892"/>
    <w:rsid w:val="00160170"/>
    <w:rsid w:val="0016397F"/>
    <w:rsid w:val="001644EA"/>
    <w:rsid w:val="001677BA"/>
    <w:rsid w:val="0017084B"/>
    <w:rsid w:val="00174780"/>
    <w:rsid w:val="001755EA"/>
    <w:rsid w:val="00180B9E"/>
    <w:rsid w:val="00182C68"/>
    <w:rsid w:val="00183D26"/>
    <w:rsid w:val="0018493B"/>
    <w:rsid w:val="00187C4D"/>
    <w:rsid w:val="00190B9F"/>
    <w:rsid w:val="00196656"/>
    <w:rsid w:val="001A0958"/>
    <w:rsid w:val="001B10CC"/>
    <w:rsid w:val="001B3E0E"/>
    <w:rsid w:val="001B55B0"/>
    <w:rsid w:val="001C2E22"/>
    <w:rsid w:val="001C3D0F"/>
    <w:rsid w:val="001C4445"/>
    <w:rsid w:val="001D0915"/>
    <w:rsid w:val="001D0E2C"/>
    <w:rsid w:val="001D4F7C"/>
    <w:rsid w:val="001D5F3F"/>
    <w:rsid w:val="001E5D50"/>
    <w:rsid w:val="001E5F50"/>
    <w:rsid w:val="001F25C5"/>
    <w:rsid w:val="001F3625"/>
    <w:rsid w:val="001F5FDF"/>
    <w:rsid w:val="001F68C8"/>
    <w:rsid w:val="00201A3F"/>
    <w:rsid w:val="002129EB"/>
    <w:rsid w:val="002136AB"/>
    <w:rsid w:val="00213D72"/>
    <w:rsid w:val="00214E98"/>
    <w:rsid w:val="0022097E"/>
    <w:rsid w:val="00231F9E"/>
    <w:rsid w:val="00236452"/>
    <w:rsid w:val="00244A45"/>
    <w:rsid w:val="002547AA"/>
    <w:rsid w:val="0026312D"/>
    <w:rsid w:val="002676CB"/>
    <w:rsid w:val="002770B2"/>
    <w:rsid w:val="00282336"/>
    <w:rsid w:val="002A737C"/>
    <w:rsid w:val="002B149D"/>
    <w:rsid w:val="002B1689"/>
    <w:rsid w:val="002B1ACD"/>
    <w:rsid w:val="002B5809"/>
    <w:rsid w:val="002C13FC"/>
    <w:rsid w:val="002C1640"/>
    <w:rsid w:val="002C21AF"/>
    <w:rsid w:val="002C6903"/>
    <w:rsid w:val="002D694B"/>
    <w:rsid w:val="002D7FEE"/>
    <w:rsid w:val="002E1E6C"/>
    <w:rsid w:val="002E52BA"/>
    <w:rsid w:val="002E6C63"/>
    <w:rsid w:val="002F4AE2"/>
    <w:rsid w:val="002F783F"/>
    <w:rsid w:val="0030434D"/>
    <w:rsid w:val="00304A83"/>
    <w:rsid w:val="00305021"/>
    <w:rsid w:val="003051BC"/>
    <w:rsid w:val="00312F6D"/>
    <w:rsid w:val="0031589E"/>
    <w:rsid w:val="00320052"/>
    <w:rsid w:val="003207FB"/>
    <w:rsid w:val="00320EFA"/>
    <w:rsid w:val="00322810"/>
    <w:rsid w:val="003234F3"/>
    <w:rsid w:val="00333DB0"/>
    <w:rsid w:val="003362C3"/>
    <w:rsid w:val="00340D88"/>
    <w:rsid w:val="00347C62"/>
    <w:rsid w:val="00352647"/>
    <w:rsid w:val="00352942"/>
    <w:rsid w:val="00356B9F"/>
    <w:rsid w:val="00357BAC"/>
    <w:rsid w:val="00357F77"/>
    <w:rsid w:val="0036405B"/>
    <w:rsid w:val="00364FFB"/>
    <w:rsid w:val="003650EB"/>
    <w:rsid w:val="003656F0"/>
    <w:rsid w:val="00366FA8"/>
    <w:rsid w:val="0038225E"/>
    <w:rsid w:val="00386BD2"/>
    <w:rsid w:val="00387162"/>
    <w:rsid w:val="00390D8F"/>
    <w:rsid w:val="00396B70"/>
    <w:rsid w:val="003A00DA"/>
    <w:rsid w:val="003A3008"/>
    <w:rsid w:val="003B25A6"/>
    <w:rsid w:val="003B5702"/>
    <w:rsid w:val="003C02B2"/>
    <w:rsid w:val="003C0C2A"/>
    <w:rsid w:val="003C5B7E"/>
    <w:rsid w:val="003C7FB6"/>
    <w:rsid w:val="003D0910"/>
    <w:rsid w:val="003D6480"/>
    <w:rsid w:val="003E0C86"/>
    <w:rsid w:val="003E2041"/>
    <w:rsid w:val="003E5B10"/>
    <w:rsid w:val="003E5F66"/>
    <w:rsid w:val="003E7C78"/>
    <w:rsid w:val="003F227B"/>
    <w:rsid w:val="003F413D"/>
    <w:rsid w:val="003F4493"/>
    <w:rsid w:val="003F5688"/>
    <w:rsid w:val="0040123D"/>
    <w:rsid w:val="00403807"/>
    <w:rsid w:val="00405371"/>
    <w:rsid w:val="00405F9D"/>
    <w:rsid w:val="00413B8C"/>
    <w:rsid w:val="00425074"/>
    <w:rsid w:val="00425F62"/>
    <w:rsid w:val="0043311C"/>
    <w:rsid w:val="00437CB6"/>
    <w:rsid w:val="0044155F"/>
    <w:rsid w:val="00442C16"/>
    <w:rsid w:val="00442C42"/>
    <w:rsid w:val="00452D65"/>
    <w:rsid w:val="004650C8"/>
    <w:rsid w:val="00466541"/>
    <w:rsid w:val="0047033C"/>
    <w:rsid w:val="00470B5B"/>
    <w:rsid w:val="00472887"/>
    <w:rsid w:val="004742C0"/>
    <w:rsid w:val="00487C16"/>
    <w:rsid w:val="00490782"/>
    <w:rsid w:val="0049284B"/>
    <w:rsid w:val="00493078"/>
    <w:rsid w:val="004935D9"/>
    <w:rsid w:val="00495A3C"/>
    <w:rsid w:val="00495A9C"/>
    <w:rsid w:val="004A45B1"/>
    <w:rsid w:val="004A5064"/>
    <w:rsid w:val="004A5648"/>
    <w:rsid w:val="004A7ED3"/>
    <w:rsid w:val="004B3A0C"/>
    <w:rsid w:val="004B3BD7"/>
    <w:rsid w:val="004B59B0"/>
    <w:rsid w:val="004B61A6"/>
    <w:rsid w:val="004B680A"/>
    <w:rsid w:val="004B69A1"/>
    <w:rsid w:val="004C6E5B"/>
    <w:rsid w:val="004D0DD2"/>
    <w:rsid w:val="004D4541"/>
    <w:rsid w:val="004E4332"/>
    <w:rsid w:val="004E54FA"/>
    <w:rsid w:val="004E6421"/>
    <w:rsid w:val="004E6645"/>
    <w:rsid w:val="004E78E4"/>
    <w:rsid w:val="004F1A41"/>
    <w:rsid w:val="004F1E13"/>
    <w:rsid w:val="004F4E71"/>
    <w:rsid w:val="00500731"/>
    <w:rsid w:val="005067CE"/>
    <w:rsid w:val="00506AB1"/>
    <w:rsid w:val="00506C02"/>
    <w:rsid w:val="00515020"/>
    <w:rsid w:val="0052000F"/>
    <w:rsid w:val="00521CBE"/>
    <w:rsid w:val="0053269C"/>
    <w:rsid w:val="00534E05"/>
    <w:rsid w:val="00556AB3"/>
    <w:rsid w:val="00560A88"/>
    <w:rsid w:val="00560B5E"/>
    <w:rsid w:val="00562589"/>
    <w:rsid w:val="00562AE0"/>
    <w:rsid w:val="00571CA5"/>
    <w:rsid w:val="00572F38"/>
    <w:rsid w:val="005746CE"/>
    <w:rsid w:val="00581773"/>
    <w:rsid w:val="00581BEB"/>
    <w:rsid w:val="00582534"/>
    <w:rsid w:val="00586795"/>
    <w:rsid w:val="0059121A"/>
    <w:rsid w:val="005937F7"/>
    <w:rsid w:val="00596E30"/>
    <w:rsid w:val="0059732A"/>
    <w:rsid w:val="00597956"/>
    <w:rsid w:val="00597FB2"/>
    <w:rsid w:val="005A2AE9"/>
    <w:rsid w:val="005A38A5"/>
    <w:rsid w:val="005B52C1"/>
    <w:rsid w:val="005B7FF8"/>
    <w:rsid w:val="005C4A42"/>
    <w:rsid w:val="005C62FD"/>
    <w:rsid w:val="005C6EA7"/>
    <w:rsid w:val="005D0E78"/>
    <w:rsid w:val="005D13AD"/>
    <w:rsid w:val="005D4C4C"/>
    <w:rsid w:val="005D4C9C"/>
    <w:rsid w:val="005E19C4"/>
    <w:rsid w:val="005E2FCE"/>
    <w:rsid w:val="005F171F"/>
    <w:rsid w:val="005F4FCB"/>
    <w:rsid w:val="006003F2"/>
    <w:rsid w:val="00601A16"/>
    <w:rsid w:val="00606471"/>
    <w:rsid w:val="00607F70"/>
    <w:rsid w:val="00610A51"/>
    <w:rsid w:val="006132FD"/>
    <w:rsid w:val="00613F42"/>
    <w:rsid w:val="006215AD"/>
    <w:rsid w:val="00623158"/>
    <w:rsid w:val="00623FC1"/>
    <w:rsid w:val="00624C7C"/>
    <w:rsid w:val="0063401D"/>
    <w:rsid w:val="00635512"/>
    <w:rsid w:val="0064358C"/>
    <w:rsid w:val="0064619E"/>
    <w:rsid w:val="00646A78"/>
    <w:rsid w:val="0065575B"/>
    <w:rsid w:val="00670889"/>
    <w:rsid w:val="0067558B"/>
    <w:rsid w:val="006761C7"/>
    <w:rsid w:val="00677535"/>
    <w:rsid w:val="00681A47"/>
    <w:rsid w:val="00684499"/>
    <w:rsid w:val="00685423"/>
    <w:rsid w:val="0069343A"/>
    <w:rsid w:val="00694B09"/>
    <w:rsid w:val="006A4042"/>
    <w:rsid w:val="006A427B"/>
    <w:rsid w:val="006A714A"/>
    <w:rsid w:val="006B0CB1"/>
    <w:rsid w:val="006B20F6"/>
    <w:rsid w:val="006B3C7A"/>
    <w:rsid w:val="006B4009"/>
    <w:rsid w:val="006B6766"/>
    <w:rsid w:val="006B7EA7"/>
    <w:rsid w:val="006C5C04"/>
    <w:rsid w:val="006C6320"/>
    <w:rsid w:val="006D39F0"/>
    <w:rsid w:val="006D3A48"/>
    <w:rsid w:val="006D748D"/>
    <w:rsid w:val="006D7D03"/>
    <w:rsid w:val="006E0434"/>
    <w:rsid w:val="006E0DEA"/>
    <w:rsid w:val="006E1243"/>
    <w:rsid w:val="006E171B"/>
    <w:rsid w:val="006E4484"/>
    <w:rsid w:val="006F1081"/>
    <w:rsid w:val="006F3969"/>
    <w:rsid w:val="0070306E"/>
    <w:rsid w:val="0070714B"/>
    <w:rsid w:val="007106F9"/>
    <w:rsid w:val="00711583"/>
    <w:rsid w:val="007137E3"/>
    <w:rsid w:val="0072003D"/>
    <w:rsid w:val="00721FC8"/>
    <w:rsid w:val="00732DD2"/>
    <w:rsid w:val="0073400F"/>
    <w:rsid w:val="007422AF"/>
    <w:rsid w:val="00746C3D"/>
    <w:rsid w:val="007470FB"/>
    <w:rsid w:val="007514A8"/>
    <w:rsid w:val="00752A49"/>
    <w:rsid w:val="007533BF"/>
    <w:rsid w:val="0075574F"/>
    <w:rsid w:val="007613FD"/>
    <w:rsid w:val="00762E2B"/>
    <w:rsid w:val="007646DF"/>
    <w:rsid w:val="0076521E"/>
    <w:rsid w:val="007738BF"/>
    <w:rsid w:val="00775D12"/>
    <w:rsid w:val="00780F5C"/>
    <w:rsid w:val="00781367"/>
    <w:rsid w:val="0078194D"/>
    <w:rsid w:val="0078554B"/>
    <w:rsid w:val="00787711"/>
    <w:rsid w:val="007A0480"/>
    <w:rsid w:val="007A0B13"/>
    <w:rsid w:val="007A23FD"/>
    <w:rsid w:val="007A2700"/>
    <w:rsid w:val="007A5B41"/>
    <w:rsid w:val="007B0A56"/>
    <w:rsid w:val="007B292A"/>
    <w:rsid w:val="007E080E"/>
    <w:rsid w:val="007F0FD1"/>
    <w:rsid w:val="007F4803"/>
    <w:rsid w:val="00804681"/>
    <w:rsid w:val="00807ACC"/>
    <w:rsid w:val="00814D32"/>
    <w:rsid w:val="008212B5"/>
    <w:rsid w:val="00821AE8"/>
    <w:rsid w:val="00821B4B"/>
    <w:rsid w:val="00824026"/>
    <w:rsid w:val="0082568E"/>
    <w:rsid w:val="00830D48"/>
    <w:rsid w:val="00836095"/>
    <w:rsid w:val="0084135E"/>
    <w:rsid w:val="0084253C"/>
    <w:rsid w:val="00845669"/>
    <w:rsid w:val="00846093"/>
    <w:rsid w:val="00847213"/>
    <w:rsid w:val="00847331"/>
    <w:rsid w:val="00850976"/>
    <w:rsid w:val="008571BD"/>
    <w:rsid w:val="00857C98"/>
    <w:rsid w:val="008627F0"/>
    <w:rsid w:val="00864080"/>
    <w:rsid w:val="00870664"/>
    <w:rsid w:val="008712A0"/>
    <w:rsid w:val="008716FF"/>
    <w:rsid w:val="008724CD"/>
    <w:rsid w:val="00873426"/>
    <w:rsid w:val="00882539"/>
    <w:rsid w:val="00883356"/>
    <w:rsid w:val="0088389E"/>
    <w:rsid w:val="00885557"/>
    <w:rsid w:val="00885E3D"/>
    <w:rsid w:val="00890CF1"/>
    <w:rsid w:val="008924D2"/>
    <w:rsid w:val="008941E5"/>
    <w:rsid w:val="00894DE8"/>
    <w:rsid w:val="008A53D8"/>
    <w:rsid w:val="008A7D77"/>
    <w:rsid w:val="008B6143"/>
    <w:rsid w:val="008C7DFA"/>
    <w:rsid w:val="008D088F"/>
    <w:rsid w:val="008D08DD"/>
    <w:rsid w:val="008D5113"/>
    <w:rsid w:val="008D5FBD"/>
    <w:rsid w:val="008E182C"/>
    <w:rsid w:val="008E1CE7"/>
    <w:rsid w:val="008E23CF"/>
    <w:rsid w:val="008E54D6"/>
    <w:rsid w:val="008E5D6D"/>
    <w:rsid w:val="008F0877"/>
    <w:rsid w:val="008F227A"/>
    <w:rsid w:val="008F22EF"/>
    <w:rsid w:val="008F4E2D"/>
    <w:rsid w:val="009016C9"/>
    <w:rsid w:val="009267DC"/>
    <w:rsid w:val="00927390"/>
    <w:rsid w:val="0094017E"/>
    <w:rsid w:val="00940F68"/>
    <w:rsid w:val="009417CD"/>
    <w:rsid w:val="00943168"/>
    <w:rsid w:val="00944320"/>
    <w:rsid w:val="0094495D"/>
    <w:rsid w:val="00945664"/>
    <w:rsid w:val="00951A28"/>
    <w:rsid w:val="00963B66"/>
    <w:rsid w:val="00973A5D"/>
    <w:rsid w:val="00977FF4"/>
    <w:rsid w:val="00984404"/>
    <w:rsid w:val="00986198"/>
    <w:rsid w:val="009A2C05"/>
    <w:rsid w:val="009A573C"/>
    <w:rsid w:val="009B4BFB"/>
    <w:rsid w:val="009B562F"/>
    <w:rsid w:val="009C0D60"/>
    <w:rsid w:val="009C1677"/>
    <w:rsid w:val="009D0D74"/>
    <w:rsid w:val="009D2999"/>
    <w:rsid w:val="009D2A6C"/>
    <w:rsid w:val="009D6C27"/>
    <w:rsid w:val="009E06A0"/>
    <w:rsid w:val="009E0780"/>
    <w:rsid w:val="009E69ED"/>
    <w:rsid w:val="009F0DD3"/>
    <w:rsid w:val="009F3C41"/>
    <w:rsid w:val="00A05F1F"/>
    <w:rsid w:val="00A10896"/>
    <w:rsid w:val="00A20070"/>
    <w:rsid w:val="00A2343B"/>
    <w:rsid w:val="00A23B48"/>
    <w:rsid w:val="00A24573"/>
    <w:rsid w:val="00A3635E"/>
    <w:rsid w:val="00A42F9E"/>
    <w:rsid w:val="00A455EA"/>
    <w:rsid w:val="00A52EC5"/>
    <w:rsid w:val="00A579D3"/>
    <w:rsid w:val="00A60EC3"/>
    <w:rsid w:val="00A63919"/>
    <w:rsid w:val="00A650E1"/>
    <w:rsid w:val="00A74DB7"/>
    <w:rsid w:val="00A751EB"/>
    <w:rsid w:val="00A85E76"/>
    <w:rsid w:val="00A87666"/>
    <w:rsid w:val="00A92D86"/>
    <w:rsid w:val="00A96054"/>
    <w:rsid w:val="00A96A39"/>
    <w:rsid w:val="00AA3946"/>
    <w:rsid w:val="00AA3ADE"/>
    <w:rsid w:val="00AA5429"/>
    <w:rsid w:val="00AA5514"/>
    <w:rsid w:val="00AA7E9F"/>
    <w:rsid w:val="00AB2517"/>
    <w:rsid w:val="00AB274B"/>
    <w:rsid w:val="00AB3401"/>
    <w:rsid w:val="00AB6096"/>
    <w:rsid w:val="00AC04E9"/>
    <w:rsid w:val="00AC1380"/>
    <w:rsid w:val="00AC645F"/>
    <w:rsid w:val="00AC7886"/>
    <w:rsid w:val="00AE16E1"/>
    <w:rsid w:val="00AE195F"/>
    <w:rsid w:val="00AE22C2"/>
    <w:rsid w:val="00AE56CE"/>
    <w:rsid w:val="00AE7336"/>
    <w:rsid w:val="00AF0176"/>
    <w:rsid w:val="00AF1204"/>
    <w:rsid w:val="00AF56C4"/>
    <w:rsid w:val="00AF6C5F"/>
    <w:rsid w:val="00AF6D41"/>
    <w:rsid w:val="00B02051"/>
    <w:rsid w:val="00B02772"/>
    <w:rsid w:val="00B032C3"/>
    <w:rsid w:val="00B04DB5"/>
    <w:rsid w:val="00B13F98"/>
    <w:rsid w:val="00B158BE"/>
    <w:rsid w:val="00B217D5"/>
    <w:rsid w:val="00B2404D"/>
    <w:rsid w:val="00B26111"/>
    <w:rsid w:val="00B2688D"/>
    <w:rsid w:val="00B33C55"/>
    <w:rsid w:val="00B352D5"/>
    <w:rsid w:val="00B354DB"/>
    <w:rsid w:val="00B35BD0"/>
    <w:rsid w:val="00B52C50"/>
    <w:rsid w:val="00B54CD4"/>
    <w:rsid w:val="00B65A36"/>
    <w:rsid w:val="00B706D0"/>
    <w:rsid w:val="00B71BA2"/>
    <w:rsid w:val="00B76B32"/>
    <w:rsid w:val="00B800FA"/>
    <w:rsid w:val="00B82BEC"/>
    <w:rsid w:val="00B85000"/>
    <w:rsid w:val="00B8784C"/>
    <w:rsid w:val="00B92245"/>
    <w:rsid w:val="00B93F9F"/>
    <w:rsid w:val="00B94E57"/>
    <w:rsid w:val="00B95526"/>
    <w:rsid w:val="00BB177C"/>
    <w:rsid w:val="00BB3381"/>
    <w:rsid w:val="00BB40FA"/>
    <w:rsid w:val="00BC2E45"/>
    <w:rsid w:val="00BC3DD9"/>
    <w:rsid w:val="00BC6ECC"/>
    <w:rsid w:val="00BC7562"/>
    <w:rsid w:val="00BD37FE"/>
    <w:rsid w:val="00BD385E"/>
    <w:rsid w:val="00BD68DE"/>
    <w:rsid w:val="00BE3C61"/>
    <w:rsid w:val="00BE4CAE"/>
    <w:rsid w:val="00BE6ED5"/>
    <w:rsid w:val="00BF0CE5"/>
    <w:rsid w:val="00BF2B86"/>
    <w:rsid w:val="00BF524B"/>
    <w:rsid w:val="00BF70F9"/>
    <w:rsid w:val="00C01A75"/>
    <w:rsid w:val="00C10399"/>
    <w:rsid w:val="00C17001"/>
    <w:rsid w:val="00C17E2A"/>
    <w:rsid w:val="00C21A90"/>
    <w:rsid w:val="00C22FAA"/>
    <w:rsid w:val="00C251BE"/>
    <w:rsid w:val="00C36A4A"/>
    <w:rsid w:val="00C37E41"/>
    <w:rsid w:val="00C40385"/>
    <w:rsid w:val="00C40B4E"/>
    <w:rsid w:val="00C538A7"/>
    <w:rsid w:val="00C54CA6"/>
    <w:rsid w:val="00C553CE"/>
    <w:rsid w:val="00C62407"/>
    <w:rsid w:val="00C6790C"/>
    <w:rsid w:val="00C81083"/>
    <w:rsid w:val="00C815D3"/>
    <w:rsid w:val="00C81680"/>
    <w:rsid w:val="00C865B3"/>
    <w:rsid w:val="00C9334F"/>
    <w:rsid w:val="00C9636F"/>
    <w:rsid w:val="00C9658B"/>
    <w:rsid w:val="00CA0E96"/>
    <w:rsid w:val="00CA71A0"/>
    <w:rsid w:val="00CB7FEC"/>
    <w:rsid w:val="00CC4C44"/>
    <w:rsid w:val="00CC6AB9"/>
    <w:rsid w:val="00CD2E46"/>
    <w:rsid w:val="00CD427D"/>
    <w:rsid w:val="00CD5636"/>
    <w:rsid w:val="00CD79C9"/>
    <w:rsid w:val="00CF41A1"/>
    <w:rsid w:val="00CF678F"/>
    <w:rsid w:val="00D00F17"/>
    <w:rsid w:val="00D11CA2"/>
    <w:rsid w:val="00D128A2"/>
    <w:rsid w:val="00D14482"/>
    <w:rsid w:val="00D16230"/>
    <w:rsid w:val="00D366D7"/>
    <w:rsid w:val="00D37416"/>
    <w:rsid w:val="00D50F3E"/>
    <w:rsid w:val="00D61F70"/>
    <w:rsid w:val="00D627C4"/>
    <w:rsid w:val="00D6514A"/>
    <w:rsid w:val="00D71F1C"/>
    <w:rsid w:val="00D73C97"/>
    <w:rsid w:val="00D75BBA"/>
    <w:rsid w:val="00D77144"/>
    <w:rsid w:val="00D77F37"/>
    <w:rsid w:val="00D85759"/>
    <w:rsid w:val="00D90732"/>
    <w:rsid w:val="00D90E2F"/>
    <w:rsid w:val="00D9234D"/>
    <w:rsid w:val="00D93209"/>
    <w:rsid w:val="00D94708"/>
    <w:rsid w:val="00D94D70"/>
    <w:rsid w:val="00DA0672"/>
    <w:rsid w:val="00DA099C"/>
    <w:rsid w:val="00DA1DB2"/>
    <w:rsid w:val="00DA27A2"/>
    <w:rsid w:val="00DA75A7"/>
    <w:rsid w:val="00DA78FB"/>
    <w:rsid w:val="00DB41D6"/>
    <w:rsid w:val="00DC0E14"/>
    <w:rsid w:val="00DC155C"/>
    <w:rsid w:val="00DC3C11"/>
    <w:rsid w:val="00DC5E56"/>
    <w:rsid w:val="00DC7561"/>
    <w:rsid w:val="00DC7F6B"/>
    <w:rsid w:val="00DD3867"/>
    <w:rsid w:val="00DD4E6C"/>
    <w:rsid w:val="00DE056B"/>
    <w:rsid w:val="00DE0D39"/>
    <w:rsid w:val="00DE1437"/>
    <w:rsid w:val="00DE4C94"/>
    <w:rsid w:val="00DE550A"/>
    <w:rsid w:val="00DF4FEB"/>
    <w:rsid w:val="00E014A2"/>
    <w:rsid w:val="00E0359D"/>
    <w:rsid w:val="00E110EA"/>
    <w:rsid w:val="00E13045"/>
    <w:rsid w:val="00E1493C"/>
    <w:rsid w:val="00E152B4"/>
    <w:rsid w:val="00E177B3"/>
    <w:rsid w:val="00E21BB2"/>
    <w:rsid w:val="00E22310"/>
    <w:rsid w:val="00E24B4A"/>
    <w:rsid w:val="00E271E2"/>
    <w:rsid w:val="00E3583F"/>
    <w:rsid w:val="00E371F9"/>
    <w:rsid w:val="00E40743"/>
    <w:rsid w:val="00E478DA"/>
    <w:rsid w:val="00E47AEB"/>
    <w:rsid w:val="00E50CD9"/>
    <w:rsid w:val="00E53495"/>
    <w:rsid w:val="00E5634F"/>
    <w:rsid w:val="00E600DA"/>
    <w:rsid w:val="00E65917"/>
    <w:rsid w:val="00E67A86"/>
    <w:rsid w:val="00E70BE0"/>
    <w:rsid w:val="00E70EB9"/>
    <w:rsid w:val="00E725F2"/>
    <w:rsid w:val="00E7364E"/>
    <w:rsid w:val="00E77971"/>
    <w:rsid w:val="00E859F5"/>
    <w:rsid w:val="00E877FB"/>
    <w:rsid w:val="00EA2A56"/>
    <w:rsid w:val="00EB1572"/>
    <w:rsid w:val="00EB2C70"/>
    <w:rsid w:val="00EB51F8"/>
    <w:rsid w:val="00EC0DD1"/>
    <w:rsid w:val="00EC57BE"/>
    <w:rsid w:val="00EC5D64"/>
    <w:rsid w:val="00ED050E"/>
    <w:rsid w:val="00ED2E17"/>
    <w:rsid w:val="00ED4337"/>
    <w:rsid w:val="00ED5D6A"/>
    <w:rsid w:val="00ED7E87"/>
    <w:rsid w:val="00EE1ABD"/>
    <w:rsid w:val="00EE3D91"/>
    <w:rsid w:val="00EE6103"/>
    <w:rsid w:val="00EE7C41"/>
    <w:rsid w:val="00EF1350"/>
    <w:rsid w:val="00EF1BAB"/>
    <w:rsid w:val="00EF71C7"/>
    <w:rsid w:val="00F12F52"/>
    <w:rsid w:val="00F1675C"/>
    <w:rsid w:val="00F21DF7"/>
    <w:rsid w:val="00F35C29"/>
    <w:rsid w:val="00F37593"/>
    <w:rsid w:val="00F50ABD"/>
    <w:rsid w:val="00F517D1"/>
    <w:rsid w:val="00F57298"/>
    <w:rsid w:val="00F613A4"/>
    <w:rsid w:val="00F63687"/>
    <w:rsid w:val="00F63A35"/>
    <w:rsid w:val="00F642B8"/>
    <w:rsid w:val="00F64DAE"/>
    <w:rsid w:val="00F72B9B"/>
    <w:rsid w:val="00F73C3F"/>
    <w:rsid w:val="00F76D93"/>
    <w:rsid w:val="00F77906"/>
    <w:rsid w:val="00F82171"/>
    <w:rsid w:val="00F827FA"/>
    <w:rsid w:val="00F83231"/>
    <w:rsid w:val="00F83589"/>
    <w:rsid w:val="00F83961"/>
    <w:rsid w:val="00F83FD6"/>
    <w:rsid w:val="00F8669A"/>
    <w:rsid w:val="00F90838"/>
    <w:rsid w:val="00F92DE1"/>
    <w:rsid w:val="00F95584"/>
    <w:rsid w:val="00F9730E"/>
    <w:rsid w:val="00FA311A"/>
    <w:rsid w:val="00FB2043"/>
    <w:rsid w:val="00FB2852"/>
    <w:rsid w:val="00FB7388"/>
    <w:rsid w:val="00FC1D4A"/>
    <w:rsid w:val="00FC49F8"/>
    <w:rsid w:val="00FD5918"/>
    <w:rsid w:val="00FE0A17"/>
    <w:rsid w:val="00FE0B49"/>
    <w:rsid w:val="00FE3652"/>
    <w:rsid w:val="00FE625E"/>
    <w:rsid w:val="00FE6EC7"/>
    <w:rsid w:val="00FF6413"/>
    <w:rsid w:val="04194E48"/>
    <w:rsid w:val="09C81ECF"/>
    <w:rsid w:val="0BF12A4A"/>
    <w:rsid w:val="115A9F75"/>
    <w:rsid w:val="16977EBA"/>
    <w:rsid w:val="175F731B"/>
    <w:rsid w:val="2DCFB285"/>
    <w:rsid w:val="312A71C0"/>
    <w:rsid w:val="31357E1F"/>
    <w:rsid w:val="33525B07"/>
    <w:rsid w:val="3B62C975"/>
    <w:rsid w:val="3B6CDCBE"/>
    <w:rsid w:val="3CFF5033"/>
    <w:rsid w:val="3E4DE865"/>
    <w:rsid w:val="401BEEC3"/>
    <w:rsid w:val="41FBC220"/>
    <w:rsid w:val="44CE8919"/>
    <w:rsid w:val="52DD725C"/>
    <w:rsid w:val="5E151EEE"/>
    <w:rsid w:val="64546F05"/>
    <w:rsid w:val="6BD99B1B"/>
    <w:rsid w:val="6FD587EB"/>
    <w:rsid w:val="75A305EC"/>
    <w:rsid w:val="7998C93F"/>
    <w:rsid w:val="7F18C029"/>
    <w:rsid w:val="7FAA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3C70FE"/>
  <w15:chartTrackingRefBased/>
  <w15:docId w15:val="{EDA9B828-BD3F-44BC-ACCA-238D6DC42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51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51621"/>
  </w:style>
  <w:style w:type="paragraph" w:styleId="Stopka">
    <w:name w:val="footer"/>
    <w:basedOn w:val="Normalny"/>
    <w:link w:val="StopkaZnak"/>
    <w:uiPriority w:val="99"/>
    <w:unhideWhenUsed/>
    <w:rsid w:val="00151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51621"/>
  </w:style>
  <w:style w:type="table" w:customStyle="1" w:styleId="Tabela-Siatka1">
    <w:name w:val="Tabela - Siatka1"/>
    <w:rsid w:val="00E110EA"/>
    <w:pPr>
      <w:spacing w:after="0" w:line="240" w:lineRule="auto"/>
    </w:pPr>
    <w:rPr>
      <w:rFonts w:eastAsia="Times New Roman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rsid w:val="00160170"/>
    <w:pPr>
      <w:tabs>
        <w:tab w:val="left" w:pos="90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160170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oprawka">
    <w:name w:val="Revision"/>
    <w:hidden/>
    <w:uiPriority w:val="99"/>
    <w:semiHidden/>
    <w:rsid w:val="004742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F7821D959D2F46939833012520FCB3" ma:contentTypeVersion="12" ma:contentTypeDescription="Utwórz nowy dokument." ma:contentTypeScope="" ma:versionID="a9f15c48bb80ce44febfc40d2bc65ace">
  <xsd:schema xmlns:xsd="http://www.w3.org/2001/XMLSchema" xmlns:xs="http://www.w3.org/2001/XMLSchema" xmlns:p="http://schemas.microsoft.com/office/2006/metadata/properties" xmlns:ns2="b39e405a-4e0a-41f1-b3fb-01a1429b53c1" xmlns:ns3="01296b15-bb65-4175-a83f-0276fea895a3" targetNamespace="http://schemas.microsoft.com/office/2006/metadata/properties" ma:root="true" ma:fieldsID="03ed369f83f2e19db4cabec30ac2595c" ns2:_="" ns3:_="">
    <xsd:import namespace="b39e405a-4e0a-41f1-b3fb-01a1429b53c1"/>
    <xsd:import namespace="01296b15-bb65-4175-a83f-0276fea895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e405a-4e0a-41f1-b3fb-01a1429b5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96b15-bb65-4175-a83f-0276fea895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6020F7-DE89-456A-A14A-B5CF058BF3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445C8E-39C2-4E9B-82AF-1235DBF35B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D4E90F-E4EF-40CF-9E84-6FEB7A99A9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9e405a-4e0a-41f1-b3fb-01a1429b53c1"/>
    <ds:schemaRef ds:uri="01296b15-bb65-4175-a83f-0276fea895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840</Characters>
  <Application>Microsoft Office Word</Application>
  <DocSecurity>0</DocSecurity>
  <Lines>7</Lines>
  <Paragraphs>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Jaroszewska</dc:creator>
  <cp:keywords/>
  <dc:description/>
  <cp:lastModifiedBy>Agata.Bukaluk@o365.utp.edu.pl</cp:lastModifiedBy>
  <cp:revision>15</cp:revision>
  <dcterms:created xsi:type="dcterms:W3CDTF">2023-04-17T19:42:00Z</dcterms:created>
  <dcterms:modified xsi:type="dcterms:W3CDTF">2023-05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7821D959D2F46939833012520FCB3</vt:lpwstr>
  </property>
</Properties>
</file>